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1A6624" w14:textId="2F7E80A8" w:rsidR="0069227A" w:rsidRPr="008F401D" w:rsidRDefault="00D014A3" w:rsidP="0069227A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 w:rsidRPr="008F401D">
        <w:rPr>
          <w:rFonts w:ascii="Times New Roman" w:hAnsi="Times New Roman" w:cs="Times New Roman"/>
          <w:b/>
          <w:sz w:val="36"/>
          <w:szCs w:val="36"/>
        </w:rPr>
        <w:t xml:space="preserve">Cleaning </w:t>
      </w:r>
      <w:r w:rsidR="00967203" w:rsidRPr="008F401D">
        <w:rPr>
          <w:rFonts w:ascii="Times New Roman" w:hAnsi="Times New Roman" w:cs="Times New Roman"/>
          <w:b/>
          <w:sz w:val="36"/>
          <w:szCs w:val="36"/>
        </w:rPr>
        <w:t>Contract</w:t>
      </w:r>
    </w:p>
    <w:p w14:paraId="2BCD498C" w14:textId="77777777" w:rsidR="003C7DBD" w:rsidRPr="008F401D" w:rsidRDefault="003C7DBD" w:rsidP="003C7DBD">
      <w:pPr>
        <w:rPr>
          <w:rFonts w:ascii="Times New Roman" w:hAnsi="Times New Roman" w:cs="Times New Roman"/>
        </w:rPr>
      </w:pPr>
      <w:r w:rsidRPr="008F401D">
        <w:rPr>
          <w:rFonts w:ascii="Times New Roman" w:hAnsi="Times New Roman" w:cs="Times New Roman"/>
        </w:rPr>
        <w:t xml:space="preserve">This </w:t>
      </w:r>
      <w:r w:rsidR="008B7C8A" w:rsidRPr="008F401D">
        <w:rPr>
          <w:rFonts w:ascii="Times New Roman" w:hAnsi="Times New Roman" w:cs="Times New Roman"/>
        </w:rPr>
        <w:t>agreement for</w:t>
      </w:r>
      <w:r w:rsidRPr="008F401D">
        <w:rPr>
          <w:rFonts w:ascii="Times New Roman" w:hAnsi="Times New Roman" w:cs="Times New Roman"/>
        </w:rPr>
        <w:t xml:space="preserve"> Cleaning Services between _________________________ (hereafter referred to as “Client”) and _________________________ (hereafter referred to as “Contractor”) is made and entered into upon the following date:  ____/____/____.</w:t>
      </w:r>
    </w:p>
    <w:p w14:paraId="7D8B4ADC" w14:textId="1CAE3ED1" w:rsidR="003C7DBD" w:rsidRPr="008F401D" w:rsidRDefault="003C7DBD" w:rsidP="003C7DBD">
      <w:pPr>
        <w:rPr>
          <w:rFonts w:ascii="Times New Roman" w:hAnsi="Times New Roman" w:cs="Times New Roman"/>
        </w:rPr>
      </w:pPr>
      <w:r w:rsidRPr="008F401D">
        <w:rPr>
          <w:rFonts w:ascii="Times New Roman" w:hAnsi="Times New Roman" w:cs="Times New Roman"/>
        </w:rPr>
        <w:t>The lawn stated in this agreement may be found at the address below: ____________________________________________________________________________________</w:t>
      </w:r>
    </w:p>
    <w:p w14:paraId="63C3D34E" w14:textId="77777777" w:rsidR="00D014A3" w:rsidRPr="008F401D" w:rsidRDefault="00064FBA" w:rsidP="003C7DBD">
      <w:pPr>
        <w:rPr>
          <w:rFonts w:ascii="Times New Roman" w:hAnsi="Times New Roman" w:cs="Times New Roman"/>
        </w:rPr>
      </w:pPr>
      <w:r w:rsidRPr="008F401D">
        <w:rPr>
          <w:rFonts w:ascii="Times New Roman" w:hAnsi="Times New Roman" w:cs="Times New Roman"/>
        </w:rPr>
        <w:t xml:space="preserve">The </w:t>
      </w:r>
      <w:proofErr w:type="gramStart"/>
      <w:r w:rsidRPr="008F401D">
        <w:rPr>
          <w:rFonts w:ascii="Times New Roman" w:hAnsi="Times New Roman" w:cs="Times New Roman"/>
        </w:rPr>
        <w:t>above mentioned</w:t>
      </w:r>
      <w:proofErr w:type="gramEnd"/>
      <w:r w:rsidRPr="008F401D">
        <w:rPr>
          <w:rFonts w:ascii="Times New Roman" w:hAnsi="Times New Roman" w:cs="Times New Roman"/>
        </w:rPr>
        <w:t xml:space="preserve"> parties hereby agree to the following terms:</w:t>
      </w:r>
    </w:p>
    <w:p w14:paraId="6A8E3B10" w14:textId="77777777" w:rsidR="00064FBA" w:rsidRPr="008F401D" w:rsidRDefault="00064FBA" w:rsidP="00064FBA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8F401D">
        <w:rPr>
          <w:rFonts w:ascii="Times New Roman" w:hAnsi="Times New Roman" w:cs="Times New Roman"/>
          <w:sz w:val="20"/>
          <w:szCs w:val="20"/>
        </w:rPr>
        <w:t xml:space="preserve">Client </w:t>
      </w:r>
      <w:r w:rsidR="006B61CB" w:rsidRPr="008F401D">
        <w:rPr>
          <w:rFonts w:ascii="Times New Roman" w:hAnsi="Times New Roman" w:cs="Times New Roman"/>
          <w:sz w:val="20"/>
          <w:szCs w:val="20"/>
        </w:rPr>
        <w:t>will</w:t>
      </w:r>
      <w:r w:rsidRPr="008F401D">
        <w:rPr>
          <w:rFonts w:ascii="Times New Roman" w:hAnsi="Times New Roman" w:cs="Times New Roman"/>
          <w:sz w:val="20"/>
          <w:szCs w:val="20"/>
        </w:rPr>
        <w:t xml:space="preserve"> </w:t>
      </w:r>
      <w:r w:rsidR="00967203" w:rsidRPr="008F401D">
        <w:rPr>
          <w:rFonts w:ascii="Times New Roman" w:hAnsi="Times New Roman" w:cs="Times New Roman"/>
          <w:sz w:val="20"/>
          <w:szCs w:val="20"/>
        </w:rPr>
        <w:t>give</w:t>
      </w:r>
      <w:r w:rsidRPr="008F401D">
        <w:rPr>
          <w:rFonts w:ascii="Times New Roman" w:hAnsi="Times New Roman" w:cs="Times New Roman"/>
          <w:sz w:val="20"/>
          <w:szCs w:val="20"/>
        </w:rPr>
        <w:t xml:space="preserve"> Contractor access to the </w:t>
      </w:r>
      <w:r w:rsidR="00967203" w:rsidRPr="008F401D">
        <w:rPr>
          <w:rFonts w:ascii="Times New Roman" w:hAnsi="Times New Roman" w:cs="Times New Roman"/>
          <w:sz w:val="20"/>
          <w:szCs w:val="20"/>
        </w:rPr>
        <w:t xml:space="preserve">inside of the house </w:t>
      </w:r>
      <w:r w:rsidRPr="008F401D">
        <w:rPr>
          <w:rFonts w:ascii="Times New Roman" w:hAnsi="Times New Roman" w:cs="Times New Roman"/>
          <w:sz w:val="20"/>
          <w:szCs w:val="20"/>
        </w:rPr>
        <w:t>during regular business hours and any additional mutually agreed upon times.</w:t>
      </w:r>
    </w:p>
    <w:p w14:paraId="6D7CCBF2" w14:textId="77777777" w:rsidR="00064FBA" w:rsidRPr="008F401D" w:rsidRDefault="006B61CB" w:rsidP="00064FBA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8F401D">
        <w:rPr>
          <w:rFonts w:ascii="Times New Roman" w:hAnsi="Times New Roman" w:cs="Times New Roman"/>
          <w:sz w:val="20"/>
          <w:szCs w:val="20"/>
        </w:rPr>
        <w:t>Client will</w:t>
      </w:r>
      <w:r w:rsidR="00064FBA" w:rsidRPr="008F401D">
        <w:rPr>
          <w:rFonts w:ascii="Times New Roman" w:hAnsi="Times New Roman" w:cs="Times New Roman"/>
          <w:sz w:val="20"/>
          <w:szCs w:val="20"/>
        </w:rPr>
        <w:t xml:space="preserve"> provide </w:t>
      </w:r>
      <w:r w:rsidR="001B1CD5" w:rsidRPr="008F401D">
        <w:rPr>
          <w:rFonts w:ascii="Times New Roman" w:hAnsi="Times New Roman" w:cs="Times New Roman"/>
          <w:sz w:val="20"/>
          <w:szCs w:val="20"/>
        </w:rPr>
        <w:t xml:space="preserve">for </w:t>
      </w:r>
      <w:r w:rsidR="00064FBA" w:rsidRPr="008F401D">
        <w:rPr>
          <w:rFonts w:ascii="Times New Roman" w:hAnsi="Times New Roman" w:cs="Times New Roman"/>
          <w:sz w:val="20"/>
          <w:szCs w:val="20"/>
        </w:rPr>
        <w:t xml:space="preserve">the </w:t>
      </w:r>
      <w:r w:rsidR="001B1CD5" w:rsidRPr="008F401D">
        <w:rPr>
          <w:rFonts w:ascii="Times New Roman" w:hAnsi="Times New Roman" w:cs="Times New Roman"/>
          <w:sz w:val="20"/>
          <w:szCs w:val="20"/>
        </w:rPr>
        <w:t xml:space="preserve">use by the </w:t>
      </w:r>
      <w:r w:rsidR="00064FBA" w:rsidRPr="008F401D">
        <w:rPr>
          <w:rFonts w:ascii="Times New Roman" w:hAnsi="Times New Roman" w:cs="Times New Roman"/>
          <w:sz w:val="20"/>
          <w:szCs w:val="20"/>
        </w:rPr>
        <w:t>Contractor</w:t>
      </w:r>
      <w:r w:rsidR="001B1CD5" w:rsidRPr="008F401D">
        <w:rPr>
          <w:rFonts w:ascii="Times New Roman" w:hAnsi="Times New Roman" w:cs="Times New Roman"/>
          <w:sz w:val="20"/>
          <w:szCs w:val="20"/>
        </w:rPr>
        <w:t xml:space="preserve"> in performance of this contract the following supplies and equipment:</w:t>
      </w:r>
    </w:p>
    <w:p w14:paraId="67A8FBC5" w14:textId="77777777" w:rsidR="00606ED0" w:rsidRPr="008F401D" w:rsidRDefault="00606ED0" w:rsidP="00606ED0">
      <w:pPr>
        <w:pStyle w:val="a3"/>
        <w:rPr>
          <w:rFonts w:ascii="Times New Roman" w:hAnsi="Times New Roman" w:cs="Times New Roman"/>
          <w:sz w:val="20"/>
          <w:szCs w:val="20"/>
        </w:rPr>
      </w:pPr>
      <w:r w:rsidRPr="008F401D">
        <w:rPr>
          <w:rFonts w:ascii="Times New Roman" w:hAnsi="Times New Roman" w:cs="Times New Roman"/>
          <w:sz w:val="20"/>
          <w:szCs w:val="20"/>
        </w:rPr>
        <w:t>______________________________________________________________________________________</w:t>
      </w:r>
    </w:p>
    <w:p w14:paraId="58CFB451" w14:textId="77777777" w:rsidR="00AD574B" w:rsidRPr="008F401D" w:rsidRDefault="00AD574B" w:rsidP="00AD574B">
      <w:pPr>
        <w:pStyle w:val="a3"/>
        <w:rPr>
          <w:rFonts w:ascii="Times New Roman" w:hAnsi="Times New Roman" w:cs="Times New Roman"/>
          <w:sz w:val="20"/>
          <w:szCs w:val="20"/>
        </w:rPr>
      </w:pPr>
    </w:p>
    <w:p w14:paraId="33457C04" w14:textId="77777777" w:rsidR="001B1CD5" w:rsidRPr="008F401D" w:rsidRDefault="001B1CD5" w:rsidP="001B1CD5">
      <w:pPr>
        <w:pStyle w:val="a3"/>
        <w:rPr>
          <w:rFonts w:ascii="Times New Roman" w:hAnsi="Times New Roman" w:cs="Times New Roman"/>
          <w:sz w:val="20"/>
          <w:szCs w:val="20"/>
        </w:rPr>
      </w:pPr>
      <w:r w:rsidRPr="008F401D">
        <w:rPr>
          <w:rFonts w:ascii="Times New Roman" w:hAnsi="Times New Roman" w:cs="Times New Roman"/>
          <w:sz w:val="20"/>
          <w:szCs w:val="20"/>
        </w:rPr>
        <w:t>_______________________________________________________________________</w:t>
      </w:r>
      <w:r w:rsidR="001764DD" w:rsidRPr="008F401D">
        <w:rPr>
          <w:rFonts w:ascii="Times New Roman" w:hAnsi="Times New Roman" w:cs="Times New Roman"/>
          <w:sz w:val="20"/>
          <w:szCs w:val="20"/>
        </w:rPr>
        <w:t>_______________</w:t>
      </w:r>
    </w:p>
    <w:p w14:paraId="0BB37136" w14:textId="77777777" w:rsidR="00AD574B" w:rsidRPr="008F401D" w:rsidRDefault="00AD574B" w:rsidP="001B1CD5">
      <w:pPr>
        <w:pStyle w:val="a3"/>
        <w:rPr>
          <w:rFonts w:ascii="Times New Roman" w:hAnsi="Times New Roman" w:cs="Times New Roman"/>
          <w:sz w:val="20"/>
          <w:szCs w:val="20"/>
        </w:rPr>
      </w:pPr>
    </w:p>
    <w:p w14:paraId="7E0ACA3A" w14:textId="77777777" w:rsidR="001B1CD5" w:rsidRPr="008F401D" w:rsidRDefault="006B61CB" w:rsidP="001B1CD5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8F401D">
        <w:rPr>
          <w:rFonts w:ascii="Times New Roman" w:hAnsi="Times New Roman" w:cs="Times New Roman"/>
          <w:sz w:val="20"/>
          <w:szCs w:val="20"/>
        </w:rPr>
        <w:t>Client wil</w:t>
      </w:r>
      <w:r w:rsidR="001B1CD5" w:rsidRPr="008F401D">
        <w:rPr>
          <w:rFonts w:ascii="Times New Roman" w:hAnsi="Times New Roman" w:cs="Times New Roman"/>
          <w:sz w:val="20"/>
          <w:szCs w:val="20"/>
        </w:rPr>
        <w:t>l pay Contractor $_____ on the first day of each month for services to be performed during the rest of the month.</w:t>
      </w:r>
    </w:p>
    <w:p w14:paraId="7EFD1A50" w14:textId="70A25D94" w:rsidR="001B1CD5" w:rsidRPr="008F401D" w:rsidRDefault="001B1CD5" w:rsidP="001B1CD5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8F401D">
        <w:rPr>
          <w:rFonts w:ascii="Times New Roman" w:hAnsi="Times New Roman" w:cs="Times New Roman"/>
          <w:sz w:val="20"/>
          <w:szCs w:val="20"/>
        </w:rPr>
        <w:t>Services to be performed by Contractor include the following: vacuuming of carpets, dusting, and polishing of furniture; cleaning of wood floors, kitchen appliances, bath tub</w:t>
      </w:r>
      <w:r w:rsidR="006B61CB" w:rsidRPr="008F401D">
        <w:rPr>
          <w:rFonts w:ascii="Times New Roman" w:hAnsi="Times New Roman" w:cs="Times New Roman"/>
          <w:sz w:val="20"/>
          <w:szCs w:val="20"/>
        </w:rPr>
        <w:t>s</w:t>
      </w:r>
      <w:r w:rsidRPr="008F401D">
        <w:rPr>
          <w:rFonts w:ascii="Times New Roman" w:hAnsi="Times New Roman" w:cs="Times New Roman"/>
          <w:sz w:val="20"/>
          <w:szCs w:val="20"/>
        </w:rPr>
        <w:t xml:space="preserve"> and shower stall</w:t>
      </w:r>
      <w:r w:rsidR="006B61CB" w:rsidRPr="008F401D">
        <w:rPr>
          <w:rFonts w:ascii="Times New Roman" w:hAnsi="Times New Roman" w:cs="Times New Roman"/>
          <w:sz w:val="20"/>
          <w:szCs w:val="20"/>
        </w:rPr>
        <w:t>s</w:t>
      </w:r>
      <w:r w:rsidRPr="008F401D">
        <w:rPr>
          <w:rFonts w:ascii="Times New Roman" w:hAnsi="Times New Roman" w:cs="Times New Roman"/>
          <w:sz w:val="20"/>
          <w:szCs w:val="20"/>
        </w:rPr>
        <w:t>, toilet</w:t>
      </w:r>
      <w:r w:rsidR="006B61CB" w:rsidRPr="008F401D">
        <w:rPr>
          <w:rFonts w:ascii="Times New Roman" w:hAnsi="Times New Roman" w:cs="Times New Roman"/>
          <w:sz w:val="20"/>
          <w:szCs w:val="20"/>
        </w:rPr>
        <w:t>s</w:t>
      </w:r>
      <w:r w:rsidRPr="008F401D">
        <w:rPr>
          <w:rFonts w:ascii="Times New Roman" w:hAnsi="Times New Roman" w:cs="Times New Roman"/>
          <w:sz w:val="20"/>
          <w:szCs w:val="20"/>
        </w:rPr>
        <w:t xml:space="preserve">, sinks and all </w:t>
      </w:r>
      <w:r w:rsidR="006B61CB" w:rsidRPr="008F401D">
        <w:rPr>
          <w:rFonts w:ascii="Times New Roman" w:hAnsi="Times New Roman" w:cs="Times New Roman"/>
          <w:sz w:val="20"/>
          <w:szCs w:val="20"/>
        </w:rPr>
        <w:t>sink</w:t>
      </w:r>
      <w:r w:rsidRPr="008F401D">
        <w:rPr>
          <w:rFonts w:ascii="Times New Roman" w:hAnsi="Times New Roman" w:cs="Times New Roman"/>
          <w:sz w:val="20"/>
          <w:szCs w:val="20"/>
        </w:rPr>
        <w:t xml:space="preserve"> fixtures; in </w:t>
      </w:r>
      <w:r w:rsidR="00A8353E" w:rsidRPr="008F401D">
        <w:rPr>
          <w:rFonts w:ascii="Times New Roman" w:hAnsi="Times New Roman" w:cs="Times New Roman"/>
          <w:sz w:val="20"/>
          <w:szCs w:val="20"/>
        </w:rPr>
        <w:t>addition,</w:t>
      </w:r>
      <w:r w:rsidRPr="008F401D">
        <w:rPr>
          <w:rFonts w:ascii="Times New Roman" w:hAnsi="Times New Roman" w:cs="Times New Roman"/>
          <w:sz w:val="20"/>
          <w:szCs w:val="20"/>
        </w:rPr>
        <w:t xml:space="preserve"> removal of trash from the interior trash containers and brought to the outdoor Dumpster.</w:t>
      </w:r>
    </w:p>
    <w:p w14:paraId="4EE76A05" w14:textId="77777777" w:rsidR="001B1CD5" w:rsidRPr="008F401D" w:rsidRDefault="00905548" w:rsidP="001B1CD5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8F401D">
        <w:rPr>
          <w:rFonts w:ascii="Times New Roman" w:hAnsi="Times New Roman" w:cs="Times New Roman"/>
          <w:sz w:val="20"/>
          <w:szCs w:val="20"/>
        </w:rPr>
        <w:t>Contractor will begin performing Cleaning Services on ____/____/____. Thereafter, Cleaning Services shall be performed on a mutually agreed upon schedule.</w:t>
      </w:r>
    </w:p>
    <w:p w14:paraId="1EDB1E81" w14:textId="77777777" w:rsidR="00240960" w:rsidRPr="008F401D" w:rsidRDefault="00905548" w:rsidP="00240960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8F401D">
        <w:rPr>
          <w:rFonts w:ascii="Times New Roman" w:hAnsi="Times New Roman" w:cs="Times New Roman"/>
          <w:sz w:val="20"/>
          <w:szCs w:val="20"/>
        </w:rPr>
        <w:t xml:space="preserve">Either party may terminate this </w:t>
      </w:r>
      <w:r w:rsidR="006B61CB" w:rsidRPr="008F401D">
        <w:rPr>
          <w:rFonts w:ascii="Times New Roman" w:hAnsi="Times New Roman" w:cs="Times New Roman"/>
          <w:sz w:val="20"/>
          <w:szCs w:val="20"/>
        </w:rPr>
        <w:t>contract</w:t>
      </w:r>
      <w:r w:rsidRPr="008F401D">
        <w:rPr>
          <w:rFonts w:ascii="Times New Roman" w:hAnsi="Times New Roman" w:cs="Times New Roman"/>
          <w:sz w:val="20"/>
          <w:szCs w:val="20"/>
        </w:rPr>
        <w:t xml:space="preserve"> with written notice. Any payment for above mentioned services owed by the Client shall be due and payable at the time the agreement is terminated.</w:t>
      </w:r>
    </w:p>
    <w:p w14:paraId="572E08CA" w14:textId="77777777" w:rsidR="00240960" w:rsidRPr="008F401D" w:rsidRDefault="00240960" w:rsidP="00240960">
      <w:pPr>
        <w:rPr>
          <w:rFonts w:ascii="Times New Roman" w:hAnsi="Times New Roman" w:cs="Times New Roman"/>
        </w:rPr>
      </w:pPr>
      <w:r w:rsidRPr="008F401D">
        <w:rPr>
          <w:rFonts w:ascii="Times New Roman" w:hAnsi="Times New Roman" w:cs="Times New Roman"/>
        </w:rPr>
        <w:t>In witness to their agreement to these terms, the Client and Contactor sign their signatures below:</w:t>
      </w:r>
    </w:p>
    <w:p w14:paraId="1C1403A1" w14:textId="77777777" w:rsidR="00655938" w:rsidRPr="008F401D" w:rsidRDefault="00655938" w:rsidP="00655938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F401D">
        <w:rPr>
          <w:rFonts w:ascii="Times New Roman" w:hAnsi="Times New Roman" w:cs="Times New Roman"/>
          <w:b/>
          <w:sz w:val="24"/>
          <w:szCs w:val="24"/>
        </w:rPr>
        <w:t>Applicable Law</w:t>
      </w:r>
    </w:p>
    <w:p w14:paraId="46DBED96" w14:textId="77777777" w:rsidR="00655938" w:rsidRPr="008F401D" w:rsidRDefault="00655938" w:rsidP="00655938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 w:rsidRPr="008F401D">
        <w:rPr>
          <w:rFonts w:ascii="Times New Roman" w:hAnsi="Times New Roman" w:cs="Times New Roman"/>
          <w:sz w:val="24"/>
          <w:szCs w:val="24"/>
        </w:rPr>
        <w:t>This contract shall be governed by the laws of the State of __________ in __________ County and any applicable Federal Law.</w:t>
      </w:r>
    </w:p>
    <w:p w14:paraId="7E3672DF" w14:textId="77777777" w:rsidR="00655938" w:rsidRPr="008F401D" w:rsidRDefault="00655938" w:rsidP="00655938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</w:p>
    <w:p w14:paraId="09E1DDFC" w14:textId="77777777" w:rsidR="00655938" w:rsidRPr="008F401D" w:rsidRDefault="00655938" w:rsidP="00655938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</w:p>
    <w:p w14:paraId="390DC186" w14:textId="3AD2DE75" w:rsidR="00655938" w:rsidRPr="008F401D" w:rsidRDefault="00655938" w:rsidP="00655938">
      <w:pPr>
        <w:spacing w:after="0"/>
        <w:rPr>
          <w:rFonts w:ascii="Times New Roman" w:hAnsi="Times New Roman" w:cs="Times New Roman"/>
        </w:rPr>
      </w:pPr>
      <w:r w:rsidRPr="008F401D">
        <w:rPr>
          <w:rFonts w:ascii="Times New Roman" w:hAnsi="Times New Roman" w:cs="Times New Roman"/>
        </w:rPr>
        <w:t>_________________________________________________________</w:t>
      </w:r>
      <w:proofErr w:type="gramStart"/>
      <w:r w:rsidRPr="008F401D">
        <w:rPr>
          <w:rFonts w:ascii="Times New Roman" w:hAnsi="Times New Roman" w:cs="Times New Roman"/>
        </w:rPr>
        <w:t>_  Date</w:t>
      </w:r>
      <w:proofErr w:type="gramEnd"/>
      <w:r w:rsidRPr="008F401D">
        <w:rPr>
          <w:rFonts w:ascii="Times New Roman" w:hAnsi="Times New Roman" w:cs="Times New Roman"/>
        </w:rPr>
        <w:t>____________</w:t>
      </w:r>
      <w:r w:rsidRPr="008F401D">
        <w:rPr>
          <w:rFonts w:ascii="Times New Roman" w:hAnsi="Times New Roman" w:cs="Times New Roman"/>
        </w:rPr>
        <w:tab/>
      </w:r>
    </w:p>
    <w:p w14:paraId="5FC5F543" w14:textId="77777777" w:rsidR="00655938" w:rsidRPr="008F401D" w:rsidRDefault="00655938" w:rsidP="00655938">
      <w:pPr>
        <w:spacing w:after="0"/>
        <w:rPr>
          <w:rFonts w:ascii="Times New Roman" w:hAnsi="Times New Roman" w:cs="Times New Roman"/>
        </w:rPr>
      </w:pPr>
      <w:r w:rsidRPr="008F401D">
        <w:rPr>
          <w:rFonts w:ascii="Times New Roman" w:hAnsi="Times New Roman" w:cs="Times New Roman"/>
        </w:rPr>
        <w:t>Signature of the Client</w:t>
      </w:r>
    </w:p>
    <w:p w14:paraId="485F0566" w14:textId="77777777" w:rsidR="00655938" w:rsidRPr="008F401D" w:rsidRDefault="00655938" w:rsidP="00655938">
      <w:pPr>
        <w:spacing w:after="0"/>
        <w:rPr>
          <w:rFonts w:ascii="Times New Roman" w:hAnsi="Times New Roman" w:cs="Times New Roman"/>
        </w:rPr>
      </w:pPr>
    </w:p>
    <w:p w14:paraId="005EEFC7" w14:textId="77777777" w:rsidR="00655938" w:rsidRPr="008F401D" w:rsidRDefault="00655938" w:rsidP="00655938">
      <w:pPr>
        <w:spacing w:after="0"/>
        <w:rPr>
          <w:rFonts w:ascii="Times New Roman" w:hAnsi="Times New Roman" w:cs="Times New Roman"/>
        </w:rPr>
      </w:pPr>
    </w:p>
    <w:p w14:paraId="552150FA" w14:textId="719EF140" w:rsidR="00655938" w:rsidRPr="008F401D" w:rsidRDefault="00655938" w:rsidP="00655938">
      <w:pPr>
        <w:spacing w:after="0"/>
        <w:rPr>
          <w:rFonts w:ascii="Times New Roman" w:hAnsi="Times New Roman" w:cs="Times New Roman"/>
        </w:rPr>
      </w:pPr>
      <w:r w:rsidRPr="008F401D">
        <w:rPr>
          <w:rFonts w:ascii="Times New Roman" w:hAnsi="Times New Roman" w:cs="Times New Roman"/>
        </w:rPr>
        <w:t>___________________________________________________________</w:t>
      </w:r>
      <w:r w:rsidR="00A8353E" w:rsidRPr="008F401D">
        <w:rPr>
          <w:rFonts w:ascii="Times New Roman" w:hAnsi="Times New Roman" w:cs="Times New Roman"/>
        </w:rPr>
        <w:t xml:space="preserve"> </w:t>
      </w:r>
      <w:r w:rsidRPr="008F401D">
        <w:rPr>
          <w:rFonts w:ascii="Times New Roman" w:hAnsi="Times New Roman" w:cs="Times New Roman"/>
        </w:rPr>
        <w:t>Date____________</w:t>
      </w:r>
    </w:p>
    <w:p w14:paraId="7A2C5CB0" w14:textId="77777777" w:rsidR="00655938" w:rsidRPr="008F401D" w:rsidRDefault="00655938" w:rsidP="00655938">
      <w:pPr>
        <w:spacing w:after="0"/>
        <w:rPr>
          <w:rFonts w:ascii="Times New Roman" w:hAnsi="Times New Roman" w:cs="Times New Roman"/>
        </w:rPr>
      </w:pPr>
      <w:r w:rsidRPr="008F401D">
        <w:rPr>
          <w:rFonts w:ascii="Times New Roman" w:hAnsi="Times New Roman" w:cs="Times New Roman"/>
        </w:rPr>
        <w:t>Signature of the Contractor</w:t>
      </w:r>
    </w:p>
    <w:sectPr w:rsidR="00655938" w:rsidRPr="008F401D" w:rsidSect="005B2D07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AF45A2" w14:textId="77777777" w:rsidR="00D75D11" w:rsidRDefault="00D75D11" w:rsidP="00781F48">
      <w:pPr>
        <w:spacing w:after="0" w:line="240" w:lineRule="auto"/>
      </w:pPr>
      <w:r>
        <w:separator/>
      </w:r>
    </w:p>
  </w:endnote>
  <w:endnote w:type="continuationSeparator" w:id="0">
    <w:p w14:paraId="1F25601E" w14:textId="77777777" w:rsidR="00D75D11" w:rsidRDefault="00D75D11" w:rsidP="00781F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5075FA" w14:textId="3176A15D" w:rsidR="00CC75A1" w:rsidRDefault="00CC75A1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45EE48" w14:textId="77777777" w:rsidR="00D75D11" w:rsidRDefault="00D75D11" w:rsidP="00781F48">
      <w:pPr>
        <w:spacing w:after="0" w:line="240" w:lineRule="auto"/>
      </w:pPr>
      <w:r>
        <w:separator/>
      </w:r>
    </w:p>
  </w:footnote>
  <w:footnote w:type="continuationSeparator" w:id="0">
    <w:p w14:paraId="67834EE9" w14:textId="77777777" w:rsidR="00D75D11" w:rsidRDefault="00D75D11" w:rsidP="00781F4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5879D4"/>
    <w:multiLevelType w:val="hybridMultilevel"/>
    <w:tmpl w:val="59ACAE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wtDCyNDI0tDQyMzZS0lEKTi0uzszPAykwrAUATq4j7CwAAAA="/>
  </w:docVars>
  <w:rsids>
    <w:rsidRoot w:val="00D014A3"/>
    <w:rsid w:val="00064FBA"/>
    <w:rsid w:val="001764DD"/>
    <w:rsid w:val="001B1CD5"/>
    <w:rsid w:val="001C6DEB"/>
    <w:rsid w:val="0021502B"/>
    <w:rsid w:val="00235366"/>
    <w:rsid w:val="00240960"/>
    <w:rsid w:val="00263812"/>
    <w:rsid w:val="00384F3C"/>
    <w:rsid w:val="003C7DBD"/>
    <w:rsid w:val="004E75B4"/>
    <w:rsid w:val="005B2D07"/>
    <w:rsid w:val="00606ED0"/>
    <w:rsid w:val="00655938"/>
    <w:rsid w:val="0069227A"/>
    <w:rsid w:val="006B61CB"/>
    <w:rsid w:val="006B71AA"/>
    <w:rsid w:val="00707DCF"/>
    <w:rsid w:val="00781F48"/>
    <w:rsid w:val="008815EB"/>
    <w:rsid w:val="008B7C8A"/>
    <w:rsid w:val="008F401D"/>
    <w:rsid w:val="00905548"/>
    <w:rsid w:val="00967203"/>
    <w:rsid w:val="00990385"/>
    <w:rsid w:val="009A3F74"/>
    <w:rsid w:val="00A8353E"/>
    <w:rsid w:val="00A93EDE"/>
    <w:rsid w:val="00AB5860"/>
    <w:rsid w:val="00AD574B"/>
    <w:rsid w:val="00B16C61"/>
    <w:rsid w:val="00B25711"/>
    <w:rsid w:val="00C57A40"/>
    <w:rsid w:val="00CC75A1"/>
    <w:rsid w:val="00CF3F84"/>
    <w:rsid w:val="00D014A3"/>
    <w:rsid w:val="00D30E5E"/>
    <w:rsid w:val="00D75D11"/>
    <w:rsid w:val="00FE0F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1185944"/>
  <w15:docId w15:val="{940E7361-9785-4341-8978-11C16D3966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B2D07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64FBA"/>
    <w:pPr>
      <w:ind w:left="720"/>
      <w:contextualSpacing/>
    </w:pPr>
  </w:style>
  <w:style w:type="paragraph" w:styleId="a4">
    <w:name w:val="header"/>
    <w:basedOn w:val="a"/>
    <w:link w:val="a5"/>
    <w:uiPriority w:val="99"/>
    <w:unhideWhenUsed/>
    <w:rsid w:val="00781F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5">
    <w:name w:val="页眉 字符"/>
    <w:basedOn w:val="a0"/>
    <w:link w:val="a4"/>
    <w:uiPriority w:val="99"/>
    <w:rsid w:val="00781F48"/>
  </w:style>
  <w:style w:type="paragraph" w:styleId="a6">
    <w:name w:val="footer"/>
    <w:basedOn w:val="a"/>
    <w:link w:val="a7"/>
    <w:uiPriority w:val="99"/>
    <w:unhideWhenUsed/>
    <w:rsid w:val="00781F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7">
    <w:name w:val="页脚 字符"/>
    <w:basedOn w:val="a0"/>
    <w:link w:val="a6"/>
    <w:uiPriority w:val="99"/>
    <w:rsid w:val="00781F48"/>
  </w:style>
  <w:style w:type="paragraph" w:styleId="a8">
    <w:name w:val="Balloon Text"/>
    <w:basedOn w:val="a"/>
    <w:link w:val="a9"/>
    <w:uiPriority w:val="99"/>
    <w:semiHidden/>
    <w:unhideWhenUsed/>
    <w:rsid w:val="00781F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9">
    <w:name w:val="批注框文本 字符"/>
    <w:basedOn w:val="a0"/>
    <w:link w:val="a8"/>
    <w:uiPriority w:val="99"/>
    <w:semiHidden/>
    <w:rsid w:val="00781F48"/>
    <w:rPr>
      <w:rFonts w:ascii="Tahoma" w:hAnsi="Tahoma" w:cs="Tahoma"/>
      <w:sz w:val="16"/>
      <w:szCs w:val="16"/>
    </w:rPr>
  </w:style>
  <w:style w:type="character" w:styleId="aa">
    <w:name w:val="page number"/>
    <w:basedOn w:val="a0"/>
    <w:uiPriority w:val="99"/>
    <w:semiHidden/>
    <w:unhideWhenUsed/>
    <w:rsid w:val="00CC75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23</Words>
  <Characters>184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16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eaning Services Conract</dc:title>
  <dc:subject/>
  <dc:creator>InvoiceTemplates.com</dc:creator>
  <cp:keywords/>
  <dc:description/>
  <cp:lastModifiedBy>Koo Grace</cp:lastModifiedBy>
  <cp:revision>2</cp:revision>
  <cp:lastPrinted>2010-12-23T19:14:00Z</cp:lastPrinted>
  <dcterms:created xsi:type="dcterms:W3CDTF">2022-01-07T08:39:00Z</dcterms:created>
  <dcterms:modified xsi:type="dcterms:W3CDTF">2022-01-07T08:39:00Z</dcterms:modified>
  <cp:category/>
</cp:coreProperties>
</file>